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1257D" w14:textId="39287462" w:rsidR="003B0440" w:rsidRDefault="00D13F83" w:rsidP="003B0440">
      <w:pPr>
        <w:pStyle w:val="Nadpis1"/>
      </w:pPr>
      <w:r>
        <w:t xml:space="preserve">Tohle je nadpis </w:t>
      </w:r>
    </w:p>
    <w:p w14:paraId="6005AD24" w14:textId="7E29D197" w:rsidR="00D13F83" w:rsidRDefault="00D13F83" w:rsidP="00D13F83">
      <w:pPr>
        <w:pStyle w:val="Nadpis2"/>
      </w:pPr>
      <w:r>
        <w:t xml:space="preserve">Tady je druhý nadpis </w:t>
      </w:r>
    </w:p>
    <w:p w14:paraId="791D410B" w14:textId="7B284B16" w:rsidR="00D13F83" w:rsidRPr="00D13F83" w:rsidRDefault="00D13F83" w:rsidP="00D13F83">
      <w:pPr>
        <w:pStyle w:val="Nadpis2"/>
      </w:pPr>
      <w:r>
        <w:t xml:space="preserve"> </w:t>
      </w:r>
      <w:r w:rsidRPr="00D13F83">
        <w:t>Tady je další nadpsi</w:t>
      </w:r>
    </w:p>
    <w:p w14:paraId="53D593E3" w14:textId="4000CBE6" w:rsidR="00D13F83" w:rsidRDefault="00D13F83" w:rsidP="00D13F83">
      <w:pPr>
        <w:pStyle w:val="Nadpis2"/>
      </w:pPr>
      <w:r>
        <w:t>Tady je 3 nadpis</w:t>
      </w:r>
    </w:p>
    <w:p w14:paraId="799B17E2" w14:textId="060E6F87" w:rsidR="00D13F83" w:rsidRDefault="00D13F83" w:rsidP="00D13F83">
      <w:pPr>
        <w:pStyle w:val="Nadpis1"/>
      </w:pPr>
      <w:r>
        <w:t>Tady je druhý nadpis</w:t>
      </w:r>
    </w:p>
    <w:p w14:paraId="72D930F5" w14:textId="7E64CF0B" w:rsidR="00D13F83" w:rsidRDefault="00D13F83" w:rsidP="00D13F83">
      <w:pPr>
        <w:pStyle w:val="Nadpis2"/>
      </w:pPr>
      <w:r>
        <w:t>Tady</w:t>
      </w:r>
      <w:r w:rsidR="00863388">
        <w:t xml:space="preserve"> </w:t>
      </w:r>
      <w:r>
        <w:t>máme 2</w:t>
      </w:r>
      <w:r w:rsidR="00863388">
        <w:t>jku</w:t>
      </w:r>
    </w:p>
    <w:p w14:paraId="4656C126" w14:textId="7F1CCFC7" w:rsidR="00D13F83" w:rsidRPr="00D13F83" w:rsidRDefault="00D13F83" w:rsidP="00D13F83">
      <w:pPr>
        <w:pStyle w:val="Nadpis2"/>
      </w:pPr>
      <w:r>
        <w:t>Tady máme 3jku</w:t>
      </w:r>
    </w:p>
    <w:p w14:paraId="5639AB94" w14:textId="77777777" w:rsidR="003B0440" w:rsidRPr="003B0440" w:rsidRDefault="003B0440" w:rsidP="003B0440"/>
    <w:sectPr w:rsidR="003B0440" w:rsidRPr="003B0440" w:rsidSect="003971A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2B67FF"/>
    <w:multiLevelType w:val="multilevel"/>
    <w:tmpl w:val="CC847140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1.1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1.1.1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1F0E2097"/>
    <w:multiLevelType w:val="hybridMultilevel"/>
    <w:tmpl w:val="BCB86F4A"/>
    <w:lvl w:ilvl="0" w:tplc="B654262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961C7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507B3D7E"/>
    <w:multiLevelType w:val="multilevel"/>
    <w:tmpl w:val="DDA0072A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63840780"/>
    <w:multiLevelType w:val="multilevel"/>
    <w:tmpl w:val="A24A8D54"/>
    <w:lvl w:ilvl="0">
      <w:start w:val="1"/>
      <w:numFmt w:val="decimal"/>
      <w:pStyle w:val="Nadpis1"/>
      <w:lvlText w:val="%1."/>
      <w:lvlJc w:val="left"/>
      <w:pPr>
        <w:tabs>
          <w:tab w:val="num" w:pos="0"/>
        </w:tabs>
        <w:ind w:left="0" w:hanging="36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2">
      <w:start w:val="1"/>
      <w:numFmt w:val="decimal"/>
      <w:pStyle w:val="Nadpis3"/>
      <w:lvlText w:val="%1. %2. %3"/>
      <w:lvlJc w:val="left"/>
      <w:pPr>
        <w:tabs>
          <w:tab w:val="num" w:pos="1080"/>
        </w:tabs>
        <w:ind w:left="864" w:hanging="504"/>
      </w:pPr>
      <w:rPr>
        <w:rFonts w:hint="default"/>
      </w:rPr>
    </w:lvl>
    <w:lvl w:ilvl="3">
      <w:start w:val="1"/>
      <w:numFmt w:val="decimal"/>
      <w:pStyle w:val="Hlavninadpis4"/>
      <w:lvlText w:val="%1.%2.%3.%4."/>
      <w:lvlJc w:val="left"/>
      <w:pPr>
        <w:tabs>
          <w:tab w:val="num" w:pos="1440"/>
        </w:tabs>
        <w:ind w:left="136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160"/>
        </w:tabs>
        <w:ind w:left="187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520"/>
        </w:tabs>
        <w:ind w:left="237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288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600"/>
        </w:tabs>
        <w:ind w:left="338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3960" w:hanging="1440"/>
      </w:pPr>
      <w:rPr>
        <w:rFonts w:hint="default"/>
      </w:r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NbG0MDO1MDc3MjRR0lEKTi0uzszPAykwrAUAs/2NFywAAAA="/>
  </w:docVars>
  <w:rsids>
    <w:rsidRoot w:val="009D4550"/>
    <w:rsid w:val="003971A9"/>
    <w:rsid w:val="003B0440"/>
    <w:rsid w:val="00863388"/>
    <w:rsid w:val="008743E6"/>
    <w:rsid w:val="009D4550"/>
    <w:rsid w:val="00C477E0"/>
    <w:rsid w:val="00D13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4B8F4"/>
  <w15:chartTrackingRefBased/>
  <w15:docId w15:val="{26F528DC-F47A-468D-A384-814DE483D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3B0440"/>
    <w:pPr>
      <w:keepNext/>
      <w:keepLines/>
      <w:numPr>
        <w:numId w:val="5"/>
      </w:numPr>
      <w:spacing w:before="240" w:after="240"/>
      <w:outlineLvl w:val="0"/>
    </w:pPr>
    <w:rPr>
      <w:rFonts w:ascii="Times New Roman" w:eastAsiaTheme="majorEastAsia" w:hAnsi="Times New Roman" w:cstheme="majorBidi"/>
      <w:sz w:val="32"/>
      <w:szCs w:val="32"/>
    </w:rPr>
  </w:style>
  <w:style w:type="paragraph" w:styleId="Nadpis2">
    <w:name w:val="heading 2"/>
    <w:basedOn w:val="Nadpis1"/>
    <w:next w:val="Normln"/>
    <w:link w:val="Nadpis2Char"/>
    <w:uiPriority w:val="9"/>
    <w:unhideWhenUsed/>
    <w:qFormat/>
    <w:rsid w:val="00D13F83"/>
    <w:pPr>
      <w:numPr>
        <w:ilvl w:val="1"/>
      </w:numPr>
      <w:spacing w:before="40" w:after="0"/>
      <w:outlineLvl w:val="1"/>
    </w:pPr>
    <w:rPr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3B0440"/>
    <w:pPr>
      <w:keepNext/>
      <w:keepLines/>
      <w:numPr>
        <w:ilvl w:val="2"/>
        <w:numId w:val="5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B0440"/>
    <w:rPr>
      <w:rFonts w:ascii="Times New Roman" w:eastAsiaTheme="majorEastAsia" w:hAnsi="Times New Roman" w:cstheme="majorBidi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3B0440"/>
    <w:rPr>
      <w:rFonts w:ascii="Times New Roman" w:eastAsiaTheme="majorEastAsia" w:hAnsi="Times New Roman" w:cstheme="majorBidi"/>
      <w:sz w:val="26"/>
      <w:szCs w:val="26"/>
    </w:rPr>
  </w:style>
  <w:style w:type="paragraph" w:customStyle="1" w:styleId="Heading1">
    <w:name w:val="Heading 1"/>
    <w:basedOn w:val="Normln"/>
    <w:rsid w:val="003B0440"/>
    <w:pPr>
      <w:numPr>
        <w:numId w:val="2"/>
      </w:numPr>
    </w:pPr>
  </w:style>
  <w:style w:type="paragraph" w:customStyle="1" w:styleId="Heading2">
    <w:name w:val="Heading 2"/>
    <w:basedOn w:val="Normln"/>
    <w:rsid w:val="003B0440"/>
    <w:pPr>
      <w:numPr>
        <w:ilvl w:val="1"/>
        <w:numId w:val="2"/>
      </w:numPr>
    </w:pPr>
  </w:style>
  <w:style w:type="paragraph" w:customStyle="1" w:styleId="Heading3">
    <w:name w:val="Heading 3"/>
    <w:basedOn w:val="Normln"/>
    <w:rsid w:val="003B0440"/>
    <w:pPr>
      <w:numPr>
        <w:ilvl w:val="2"/>
        <w:numId w:val="2"/>
      </w:numPr>
    </w:pPr>
  </w:style>
  <w:style w:type="paragraph" w:customStyle="1" w:styleId="Heading4">
    <w:name w:val="Heading 4"/>
    <w:basedOn w:val="Normln"/>
    <w:rsid w:val="003B0440"/>
    <w:pPr>
      <w:numPr>
        <w:ilvl w:val="3"/>
        <w:numId w:val="2"/>
      </w:numPr>
    </w:pPr>
  </w:style>
  <w:style w:type="paragraph" w:customStyle="1" w:styleId="Heading5">
    <w:name w:val="Heading 5"/>
    <w:basedOn w:val="Normln"/>
    <w:rsid w:val="003B0440"/>
    <w:pPr>
      <w:numPr>
        <w:ilvl w:val="4"/>
        <w:numId w:val="2"/>
      </w:numPr>
    </w:pPr>
  </w:style>
  <w:style w:type="paragraph" w:customStyle="1" w:styleId="Heading6">
    <w:name w:val="Heading 6"/>
    <w:basedOn w:val="Normln"/>
    <w:rsid w:val="003B0440"/>
    <w:pPr>
      <w:numPr>
        <w:ilvl w:val="5"/>
        <w:numId w:val="2"/>
      </w:numPr>
    </w:pPr>
  </w:style>
  <w:style w:type="paragraph" w:customStyle="1" w:styleId="Heading7">
    <w:name w:val="Heading 7"/>
    <w:basedOn w:val="Normln"/>
    <w:rsid w:val="003B0440"/>
    <w:pPr>
      <w:numPr>
        <w:ilvl w:val="6"/>
        <w:numId w:val="2"/>
      </w:numPr>
    </w:pPr>
  </w:style>
  <w:style w:type="paragraph" w:customStyle="1" w:styleId="Heading8">
    <w:name w:val="Heading 8"/>
    <w:basedOn w:val="Normln"/>
    <w:rsid w:val="003B0440"/>
    <w:pPr>
      <w:numPr>
        <w:ilvl w:val="7"/>
        <w:numId w:val="2"/>
      </w:numPr>
    </w:pPr>
  </w:style>
  <w:style w:type="paragraph" w:customStyle="1" w:styleId="Heading9">
    <w:name w:val="Heading 9"/>
    <w:basedOn w:val="Normln"/>
    <w:rsid w:val="003B0440"/>
    <w:pPr>
      <w:numPr>
        <w:ilvl w:val="8"/>
        <w:numId w:val="2"/>
      </w:numPr>
    </w:pPr>
  </w:style>
  <w:style w:type="character" w:customStyle="1" w:styleId="Nadpis3Char">
    <w:name w:val="Nadpis 3 Char"/>
    <w:basedOn w:val="Standardnpsmoodstavce"/>
    <w:link w:val="Nadpis3"/>
    <w:uiPriority w:val="9"/>
    <w:rsid w:val="003B044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D13F83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11"/>
    <w:qFormat/>
    <w:rsid w:val="00D13F83"/>
    <w:rPr>
      <w:rFonts w:eastAsiaTheme="minorEastAsia"/>
      <w:color w:val="5A5A5A" w:themeColor="text1" w:themeTint="A5"/>
      <w:spacing w:val="15"/>
    </w:rPr>
  </w:style>
  <w:style w:type="character" w:customStyle="1" w:styleId="PodnadpisChar">
    <w:name w:val="Podnadpis Char"/>
    <w:basedOn w:val="Standardnpsmoodstavce"/>
    <w:link w:val="Podnadpis"/>
    <w:uiPriority w:val="11"/>
    <w:rsid w:val="00D13F83"/>
    <w:rPr>
      <w:rFonts w:eastAsiaTheme="minorEastAsia"/>
      <w:color w:val="5A5A5A" w:themeColor="text1" w:themeTint="A5"/>
      <w:spacing w:val="15"/>
    </w:rPr>
  </w:style>
  <w:style w:type="paragraph" w:customStyle="1" w:styleId="Hlavninadpis3">
    <w:name w:val="Hlavni nadpis 3"/>
    <w:basedOn w:val="Normln"/>
    <w:rsid w:val="00D13F83"/>
  </w:style>
  <w:style w:type="paragraph" w:customStyle="1" w:styleId="Hlavninadpis4">
    <w:name w:val="Hlavni nadpis 4"/>
    <w:basedOn w:val="Normln"/>
    <w:rsid w:val="00D13F83"/>
    <w:pPr>
      <w:numPr>
        <w:ilvl w:val="3"/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8</Words>
  <Characters>112</Characters>
  <Application>Microsoft Office Word</Application>
  <DocSecurity>0</DocSecurity>
  <Lines>1</Lines>
  <Paragraphs>1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r Průcha</dc:creator>
  <cp:keywords/>
  <dc:description/>
  <cp:lastModifiedBy>Petr Průcha</cp:lastModifiedBy>
  <cp:revision>3</cp:revision>
  <dcterms:created xsi:type="dcterms:W3CDTF">2021-10-09T12:09:00Z</dcterms:created>
  <dcterms:modified xsi:type="dcterms:W3CDTF">2021-10-09T12:30:00Z</dcterms:modified>
</cp:coreProperties>
</file>